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51D19" w14:textId="77777777" w:rsidR="00B92BFA" w:rsidRPr="00B92BFA" w:rsidRDefault="00B92BFA" w:rsidP="00B92BFA">
      <w:pPr>
        <w:spacing w:after="144" w:line="276" w:lineRule="auto"/>
        <w:jc w:val="both"/>
        <w:rPr>
          <w:rFonts w:asciiTheme="majorBidi" w:hAnsiTheme="majorBidi" w:cstheme="majorBidi"/>
          <w:color w:val="000000" w:themeColor="text1"/>
          <w:rtl/>
        </w:rPr>
      </w:pPr>
      <w:r w:rsidRPr="008C2513">
        <w:rPr>
          <w:rFonts w:asciiTheme="majorBidi" w:hAnsiTheme="majorBidi" w:cstheme="majorBidi"/>
          <w:b/>
          <w:bCs/>
          <w:color w:val="000000" w:themeColor="text1"/>
        </w:rPr>
        <w:t xml:space="preserve">Supplementary Table 1. </w:t>
      </w:r>
      <w:r w:rsidRPr="00B92BFA">
        <w:rPr>
          <w:rFonts w:asciiTheme="majorBidi" w:hAnsiTheme="majorBidi" w:cstheme="majorBidi"/>
          <w:color w:val="000000" w:themeColor="text1"/>
        </w:rPr>
        <w:t>Search strategy for each database (search date: 2021/12/31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0"/>
        <w:gridCol w:w="7676"/>
      </w:tblGrid>
      <w:tr w:rsidR="00B92BFA" w:rsidRPr="008C2513" w14:paraId="6374F428" w14:textId="77777777" w:rsidTr="007A301D">
        <w:tc>
          <w:tcPr>
            <w:tcW w:w="0" w:type="auto"/>
          </w:tcPr>
          <w:p w14:paraId="03BA35A2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Database</w:t>
            </w:r>
          </w:p>
        </w:tc>
        <w:tc>
          <w:tcPr>
            <w:tcW w:w="0" w:type="auto"/>
          </w:tcPr>
          <w:p w14:paraId="19A82A8C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earch strategy</w:t>
            </w:r>
          </w:p>
        </w:tc>
      </w:tr>
      <w:tr w:rsidR="00B92BFA" w:rsidRPr="008C2513" w14:paraId="6DF0F0D9" w14:textId="77777777" w:rsidTr="007A301D">
        <w:tc>
          <w:tcPr>
            <w:tcW w:w="0" w:type="auto"/>
          </w:tcPr>
          <w:p w14:paraId="18C77E52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ubMed</w:t>
            </w:r>
          </w:p>
        </w:tc>
        <w:tc>
          <w:tcPr>
            <w:tcW w:w="0" w:type="auto"/>
          </w:tcPr>
          <w:p w14:paraId="3845D6D2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(Helmet*[TIAB] OR "Head Protective Devices"[Mesh] OR ((Protect*[TIAB] OR shield*[TIAB]) AND </w:t>
            </w:r>
            <w:proofErr w:type="gram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Head[</w:t>
            </w:r>
            <w:proofErr w:type="gram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TIAB])) </w:t>
            </w:r>
          </w:p>
          <w:p w14:paraId="6A4F179E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ND </w:t>
            </w:r>
          </w:p>
          <w:p w14:paraId="774A06B9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("Motorcycles"[Mesh] OR Moped*[TIAB] OR motor*[TIAB])</w:t>
            </w:r>
          </w:p>
        </w:tc>
      </w:tr>
      <w:tr w:rsidR="00B92BFA" w:rsidRPr="008C2513" w14:paraId="2DF362FF" w14:textId="77777777" w:rsidTr="007A301D">
        <w:tc>
          <w:tcPr>
            <w:tcW w:w="0" w:type="auto"/>
          </w:tcPr>
          <w:p w14:paraId="4F54A898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copus</w:t>
            </w:r>
          </w:p>
        </w:tc>
        <w:tc>
          <w:tcPr>
            <w:tcW w:w="0" w:type="auto"/>
          </w:tcPr>
          <w:p w14:paraId="7DD4C17B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ITLE-ABS-</w:t>
            </w:r>
            <w:proofErr w:type="gram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KEY(</w:t>
            </w:r>
            <w:proofErr w:type="gram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(Helmet* OR ((Protect* OR shield*) AND Head))  </w:t>
            </w:r>
          </w:p>
          <w:p w14:paraId="660F8BF5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ND </w:t>
            </w:r>
          </w:p>
          <w:p w14:paraId="7D793501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(motor* OR Moped* ))</w:t>
            </w:r>
          </w:p>
        </w:tc>
      </w:tr>
      <w:tr w:rsidR="00B92BFA" w:rsidRPr="008C2513" w14:paraId="06C2C358" w14:textId="77777777" w:rsidTr="007A301D">
        <w:tc>
          <w:tcPr>
            <w:tcW w:w="0" w:type="auto"/>
          </w:tcPr>
          <w:p w14:paraId="6D299F62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Web of Science</w:t>
            </w:r>
          </w:p>
        </w:tc>
        <w:tc>
          <w:tcPr>
            <w:tcW w:w="0" w:type="auto"/>
          </w:tcPr>
          <w:p w14:paraId="70D46F21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(Helmet* OR ((Protect* OR shield*) AND Head)) </w:t>
            </w:r>
          </w:p>
          <w:p w14:paraId="20B840FF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ND </w:t>
            </w:r>
          </w:p>
          <w:p w14:paraId="57A241CA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(motor* OR Moped*)</w:t>
            </w:r>
          </w:p>
        </w:tc>
      </w:tr>
      <w:tr w:rsidR="00B92BFA" w:rsidRPr="008C2513" w14:paraId="235433FA" w14:textId="77777777" w:rsidTr="007A301D">
        <w:tc>
          <w:tcPr>
            <w:tcW w:w="0" w:type="auto"/>
          </w:tcPr>
          <w:p w14:paraId="78CCBC17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Embase</w:t>
            </w:r>
          </w:p>
        </w:tc>
        <w:tc>
          <w:tcPr>
            <w:tcW w:w="0" w:type="auto"/>
          </w:tcPr>
          <w:p w14:paraId="6158B63D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('helmet'/exp OR Helmet</w:t>
            </w:r>
            <w:proofErr w:type="gram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*: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b</w:t>
            </w:r>
            <w:proofErr w:type="gram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OR ((Protect*: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b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OR shield*: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b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) AND 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Head:ab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) AND ('motorcycle'/exp  OR motor*: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b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OR Moped*:</w:t>
            </w:r>
            <w:proofErr w:type="spell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b,ti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)  </w:t>
            </w:r>
          </w:p>
        </w:tc>
      </w:tr>
      <w:tr w:rsidR="00B92BFA" w:rsidRPr="008C2513" w14:paraId="1BF5B5BA" w14:textId="77777777" w:rsidTr="007A301D">
        <w:tc>
          <w:tcPr>
            <w:tcW w:w="0" w:type="auto"/>
          </w:tcPr>
          <w:p w14:paraId="705AD449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Cochrane library</w:t>
            </w:r>
          </w:p>
        </w:tc>
        <w:tc>
          <w:tcPr>
            <w:tcW w:w="0" w:type="auto"/>
          </w:tcPr>
          <w:p w14:paraId="678EE5E2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D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Search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Hits</w:t>
            </w:r>
          </w:p>
          <w:p w14:paraId="7016088F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1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 xml:space="preserve">((Helmet* OR ((Protect*   OR shield*) AND Head))): </w:t>
            </w:r>
            <w:proofErr w:type="spellStart"/>
            <w:proofErr w:type="gram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i,ab</w:t>
            </w:r>
            <w:proofErr w:type="gram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kw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(Word variations have been searched)</w:t>
            </w:r>
          </w:p>
          <w:p w14:paraId="185340A6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2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MeSH descriptor: [Head Protective Devices] explode all trees</w:t>
            </w:r>
          </w:p>
          <w:p w14:paraId="4CE3ECF5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3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#1 or #2</w:t>
            </w:r>
          </w:p>
          <w:p w14:paraId="5F0645DF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4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 xml:space="preserve">((motor* OR Moped*)): </w:t>
            </w:r>
            <w:proofErr w:type="spellStart"/>
            <w:proofErr w:type="gramStart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i,ab</w:t>
            </w:r>
            <w:proofErr w:type="gram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kw</w:t>
            </w:r>
            <w:proofErr w:type="spellEnd"/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(Word variations have been searched)</w:t>
            </w:r>
          </w:p>
          <w:p w14:paraId="0EB3782C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5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MeSH descriptor: [Motorcycles] explode all trees</w:t>
            </w:r>
          </w:p>
          <w:p w14:paraId="1615E2A4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6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#4 or #5</w:t>
            </w:r>
          </w:p>
          <w:p w14:paraId="60A458F6" w14:textId="77777777" w:rsidR="00B92BFA" w:rsidRPr="008C2513" w:rsidRDefault="00B92BFA" w:rsidP="007A301D">
            <w:pPr>
              <w:spacing w:after="144" w:line="276" w:lineRule="auto"/>
              <w:jc w:val="both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#7</w:t>
            </w:r>
            <w:r w:rsidRPr="008C251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ab/>
              <w:t>#3 and #6</w:t>
            </w:r>
          </w:p>
        </w:tc>
      </w:tr>
    </w:tbl>
    <w:p w14:paraId="03CF265A" w14:textId="1DBB8693" w:rsidR="00E76096" w:rsidRPr="00B92BFA" w:rsidRDefault="00B92BFA" w:rsidP="00B92BFA">
      <w:pPr>
        <w:spacing w:after="144"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8C2513">
        <w:rPr>
          <w:rFonts w:asciiTheme="majorBidi" w:hAnsiTheme="majorBidi" w:cstheme="majorBidi"/>
          <w:color w:val="000000" w:themeColor="text1"/>
        </w:rPr>
        <w:fldChar w:fldCharType="begin"/>
      </w:r>
      <w:r w:rsidRPr="008C2513">
        <w:rPr>
          <w:rFonts w:asciiTheme="majorBidi" w:hAnsiTheme="majorBidi" w:cstheme="majorBidi"/>
          <w:color w:val="000000" w:themeColor="text1"/>
        </w:rPr>
        <w:instrText xml:space="preserve"> ADDIN </w:instrText>
      </w:r>
      <w:r w:rsidRPr="008C2513">
        <w:rPr>
          <w:rFonts w:asciiTheme="majorBidi" w:hAnsiTheme="majorBidi" w:cstheme="majorBidi"/>
          <w:color w:val="000000" w:themeColor="text1"/>
        </w:rPr>
        <w:fldChar w:fldCharType="end"/>
      </w:r>
      <w:r w:rsidRPr="008C2513">
        <w:rPr>
          <w:rFonts w:asciiTheme="majorBidi" w:hAnsiTheme="majorBidi" w:cstheme="majorBidi"/>
          <w:color w:val="000000" w:themeColor="text1"/>
        </w:rPr>
        <w:fldChar w:fldCharType="begin"/>
      </w:r>
      <w:r w:rsidRPr="008C2513">
        <w:rPr>
          <w:rFonts w:asciiTheme="majorBidi" w:hAnsiTheme="majorBidi" w:cstheme="majorBidi"/>
          <w:color w:val="000000" w:themeColor="text1"/>
        </w:rPr>
        <w:instrText xml:space="preserve"> ADDIN </w:instrText>
      </w:r>
      <w:r w:rsidRPr="008C2513">
        <w:rPr>
          <w:rFonts w:asciiTheme="majorBidi" w:hAnsiTheme="majorBidi" w:cstheme="majorBidi"/>
          <w:color w:val="000000" w:themeColor="text1"/>
        </w:rPr>
        <w:fldChar w:fldCharType="end"/>
      </w:r>
      <w:r w:rsidRPr="008C2513">
        <w:rPr>
          <w:rFonts w:asciiTheme="majorBidi" w:hAnsiTheme="majorBidi" w:cstheme="majorBidi"/>
          <w:color w:val="000000" w:themeColor="text1"/>
        </w:rPr>
        <w:fldChar w:fldCharType="begin"/>
      </w:r>
      <w:r w:rsidRPr="008C2513">
        <w:rPr>
          <w:rFonts w:asciiTheme="majorBidi" w:hAnsiTheme="majorBidi" w:cstheme="majorBidi"/>
          <w:color w:val="000000" w:themeColor="text1"/>
        </w:rPr>
        <w:instrText xml:space="preserve"> ADDIN </w:instrText>
      </w:r>
      <w:r w:rsidRPr="008C2513">
        <w:rPr>
          <w:rFonts w:asciiTheme="majorBidi" w:hAnsiTheme="majorBidi" w:cstheme="majorBidi"/>
          <w:color w:val="000000" w:themeColor="text1"/>
        </w:rPr>
        <w:fldChar w:fldCharType="end"/>
      </w:r>
      <w:r w:rsidRPr="008C2513">
        <w:rPr>
          <w:rFonts w:asciiTheme="majorBidi" w:hAnsiTheme="majorBidi" w:cstheme="majorBidi"/>
          <w:color w:val="000000" w:themeColor="text1"/>
        </w:rPr>
        <w:fldChar w:fldCharType="begin"/>
      </w:r>
      <w:r w:rsidRPr="008C2513">
        <w:rPr>
          <w:rFonts w:asciiTheme="majorBidi" w:hAnsiTheme="majorBidi" w:cstheme="majorBidi"/>
          <w:color w:val="000000" w:themeColor="text1"/>
        </w:rPr>
        <w:instrText xml:space="preserve"> ADDIN </w:instrText>
      </w:r>
      <w:r w:rsidRPr="008C2513">
        <w:rPr>
          <w:rFonts w:asciiTheme="majorBidi" w:hAnsiTheme="majorBidi" w:cstheme="majorBidi"/>
          <w:color w:val="000000" w:themeColor="text1"/>
        </w:rPr>
        <w:fldChar w:fldCharType="end"/>
      </w:r>
    </w:p>
    <w:sectPr w:rsidR="00E76096" w:rsidRPr="00B92BFA" w:rsidSect="00AB01CA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281DD" w14:textId="77777777" w:rsidR="007F7EA6" w:rsidRDefault="00B92BFA">
    <w:pPr>
      <w:pStyle w:val="Footer"/>
      <w:spacing w:after="14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0025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61C52A" w14:textId="77777777" w:rsidR="007F7EA6" w:rsidRDefault="00B92BFA">
        <w:pPr>
          <w:pStyle w:val="Footer"/>
          <w:spacing w:after="14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D5D6EB" w14:textId="77777777" w:rsidR="007F7EA6" w:rsidRDefault="00B92BFA">
    <w:pPr>
      <w:pStyle w:val="Footer"/>
      <w:spacing w:after="14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ED401" w14:textId="77777777" w:rsidR="007F7EA6" w:rsidRDefault="00B92BFA">
    <w:pPr>
      <w:pStyle w:val="Footer"/>
      <w:spacing w:after="144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E3AF9" w14:textId="77777777" w:rsidR="007F7EA6" w:rsidRDefault="00B92BFA">
    <w:pPr>
      <w:pStyle w:val="Header"/>
      <w:spacing w:after="14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FDD13" w14:textId="77777777" w:rsidR="007F7EA6" w:rsidRDefault="00B92BFA">
    <w:pPr>
      <w:pStyle w:val="Header"/>
      <w:spacing w:after="14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4077B" w14:textId="77777777" w:rsidR="007F7EA6" w:rsidRDefault="00B92BFA">
    <w:pPr>
      <w:pStyle w:val="Header"/>
      <w:spacing w:after="14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I0NzIwNTc0MjVU0lEKTi0uzszPAykwrAUAyusppSwAAAA="/>
  </w:docVars>
  <w:rsids>
    <w:rsidRoot w:val="00B92BFA"/>
    <w:rsid w:val="00B92BFA"/>
    <w:rsid w:val="00E76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AAE91"/>
  <w15:chartTrackingRefBased/>
  <w15:docId w15:val="{11AD59F3-60B7-4ABE-ACDC-8B71312A6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lang w:val="en-US" w:eastAsia="en-US" w:bidi="ar-SA"/>
      </w:rPr>
    </w:rPrDefault>
    <w:pPrDefault>
      <w:pPr>
        <w:spacing w:afterLines="60" w:after="60" w:line="23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B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2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9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92BFA"/>
  </w:style>
  <w:style w:type="paragraph" w:styleId="Footer">
    <w:name w:val="footer"/>
    <w:basedOn w:val="Normal"/>
    <w:link w:val="FooterChar"/>
    <w:uiPriority w:val="99"/>
    <w:unhideWhenUsed/>
    <w:rsid w:val="00B9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B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header" Target="header2.xml"/><Relationship Id="rId10" Type="http://schemas.openxmlformats.org/officeDocument/2006/relationships/fontTable" Target="fontTable.xml"/><Relationship Id="rId4" Type="http://schemas.openxmlformats.org/officeDocument/2006/relationships/header" Target="header1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Mahdavi Sharif</dc:creator>
  <cp:keywords/>
  <dc:description/>
  <cp:lastModifiedBy>Pouya Mahdavi Sharif</cp:lastModifiedBy>
  <cp:revision>1</cp:revision>
  <dcterms:created xsi:type="dcterms:W3CDTF">2022-05-26T15:36:00Z</dcterms:created>
  <dcterms:modified xsi:type="dcterms:W3CDTF">2022-05-26T15:36:00Z</dcterms:modified>
</cp:coreProperties>
</file>